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6C1DF93" w14:textId="54533902" w:rsidR="007C6061" w:rsidRPr="004C7E24" w:rsidRDefault="00C97AD7">
      <w:pPr>
        <w:widowControl/>
        <w:jc w:val="left"/>
        <w:rPr>
          <w:rFonts w:ascii="方正大标宋简体" w:eastAsia="方正大标宋简体" w:hAnsi="方正大标宋简体"/>
          <w:b/>
          <w:bCs/>
          <w:sz w:val="44"/>
          <w:szCs w:val="44"/>
        </w:rPr>
      </w:pPr>
      <w:r w:rsidRPr="004C7E24">
        <w:rPr>
          <w:rFonts w:ascii="方正大标宋简体" w:eastAsia="方正大标宋简体" w:hAnsi="方正大标宋简体" w:hint="eastAsia"/>
          <w:b/>
          <w:bCs/>
          <w:sz w:val="44"/>
          <w:szCs w:val="44"/>
        </w:rPr>
        <w:t>附件3:</w:t>
      </w:r>
    </w:p>
    <w:p w14:paraId="76AACB83" w14:textId="77777777" w:rsidR="007C6061" w:rsidRPr="004C7E24" w:rsidRDefault="00C97AD7">
      <w:pPr>
        <w:widowControl/>
        <w:jc w:val="left"/>
        <w:rPr>
          <w:rFonts w:ascii="方正大黑简体" w:eastAsia="方正大黑简体"/>
          <w:sz w:val="32"/>
          <w:szCs w:val="32"/>
        </w:rPr>
      </w:pPr>
      <w:r w:rsidRPr="004C7E24">
        <w:rPr>
          <w:rFonts w:ascii="方正大黑简体" w:eastAsia="方正大黑简体" w:hint="eastAsia"/>
          <w:sz w:val="32"/>
          <w:szCs w:val="32"/>
        </w:rPr>
        <w:t>五四优秀团支部申请材料模板</w:t>
      </w:r>
    </w:p>
    <w:p w14:paraId="114E5AE0" w14:textId="77777777" w:rsidR="007C6061" w:rsidRPr="004C7E24" w:rsidRDefault="00C97AD7">
      <w:pPr>
        <w:widowControl/>
        <w:jc w:val="left"/>
        <w:rPr>
          <w:rFonts w:ascii="方正楷体简体" w:eastAsia="方正楷体简体"/>
          <w:b/>
          <w:bCs/>
          <w:sz w:val="30"/>
          <w:szCs w:val="30"/>
        </w:rPr>
      </w:pPr>
      <w:r w:rsidRPr="004C7E24">
        <w:rPr>
          <w:rFonts w:ascii="方正楷体简体" w:eastAsia="方正楷体简体" w:hint="eastAsia"/>
          <w:b/>
          <w:bCs/>
          <w:sz w:val="30"/>
          <w:szCs w:val="30"/>
        </w:rPr>
        <w:t>1、支部简介</w:t>
      </w:r>
      <w:r w:rsidRPr="004C7E24">
        <w:rPr>
          <w:rFonts w:ascii="方正楷体简体" w:eastAsia="方正楷体简体" w:hint="eastAsia"/>
          <w:b/>
          <w:bCs/>
          <w:color w:val="FF0000"/>
          <w:sz w:val="30"/>
          <w:szCs w:val="30"/>
        </w:rPr>
        <w:t>(基本情况)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;</w:t>
      </w:r>
    </w:p>
    <w:p w14:paraId="060107A3" w14:textId="6AD26A66" w:rsidR="007C6061" w:rsidRPr="004C7E24" w:rsidRDefault="00C97AD7">
      <w:pPr>
        <w:widowControl/>
        <w:jc w:val="left"/>
        <w:rPr>
          <w:rFonts w:ascii="方正楷体简体" w:eastAsia="方正楷体简体"/>
          <w:b/>
          <w:bCs/>
          <w:sz w:val="30"/>
          <w:szCs w:val="30"/>
        </w:rPr>
      </w:pPr>
      <w:r w:rsidRPr="004C7E24">
        <w:rPr>
          <w:rFonts w:ascii="方正楷体简体" w:eastAsia="方正楷体简体" w:hint="eastAsia"/>
          <w:b/>
          <w:bCs/>
          <w:sz w:val="30"/>
          <w:szCs w:val="30"/>
        </w:rPr>
        <w:t>2、支部建设(可从支部制度、团日活动开展情况</w:t>
      </w:r>
      <w:r w:rsidRPr="004C7E24">
        <w:rPr>
          <w:rFonts w:ascii="方正楷体简体" w:eastAsia="方正楷体简体" w:hint="eastAsia"/>
          <w:b/>
          <w:bCs/>
          <w:color w:val="FF0000"/>
          <w:sz w:val="30"/>
          <w:szCs w:val="30"/>
        </w:rPr>
        <w:t>(含图片)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、团员教育评议开展情况、学风建设活动</w:t>
      </w:r>
      <w:r w:rsidRPr="004C7E24">
        <w:rPr>
          <w:rFonts w:ascii="方正楷体简体" w:eastAsia="方正楷体简体" w:hint="eastAsia"/>
          <w:b/>
          <w:bCs/>
          <w:color w:val="FF0000"/>
          <w:sz w:val="30"/>
          <w:szCs w:val="30"/>
        </w:rPr>
        <w:t>(有图可附图)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等方面进行);</w:t>
      </w:r>
    </w:p>
    <w:p w14:paraId="708EBDE5" w14:textId="08CC5CCF" w:rsidR="007C6061" w:rsidRPr="004C7E24" w:rsidRDefault="00C97AD7">
      <w:pPr>
        <w:widowControl/>
        <w:jc w:val="left"/>
        <w:rPr>
          <w:rFonts w:ascii="方正楷体简体" w:eastAsia="方正楷体简体"/>
          <w:b/>
          <w:bCs/>
          <w:sz w:val="30"/>
          <w:szCs w:val="30"/>
        </w:rPr>
      </w:pPr>
      <w:r w:rsidRPr="004C7E24">
        <w:rPr>
          <w:rFonts w:ascii="方正楷体简体" w:eastAsia="方正楷体简体" w:hint="eastAsia"/>
          <w:b/>
          <w:bCs/>
          <w:sz w:val="30"/>
          <w:szCs w:val="30"/>
        </w:rPr>
        <w:t>3、支部活动开展(关于“</w:t>
      </w:r>
      <w:r w:rsidR="004C7E24" w:rsidRPr="004C7E24">
        <w:rPr>
          <w:rFonts w:ascii="方正楷体简体" w:eastAsia="方正楷体简体" w:hint="eastAsia"/>
          <w:b/>
          <w:bCs/>
          <w:sz w:val="30"/>
          <w:szCs w:val="30"/>
        </w:rPr>
        <w:t>学党史、强信念、跟党走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”“</w:t>
      </w:r>
      <w:r w:rsidR="004C7E24">
        <w:rPr>
          <w:rFonts w:ascii="方正楷体简体" w:eastAsia="方正楷体简体" w:hint="eastAsia"/>
          <w:b/>
          <w:bCs/>
          <w:sz w:val="30"/>
          <w:szCs w:val="30"/>
        </w:rPr>
        <w:t>请党放心、强国有我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”、“</w:t>
      </w:r>
      <w:r w:rsidR="004C7E24">
        <w:rPr>
          <w:rFonts w:ascii="方正楷体简体" w:eastAsia="方正楷体简体" w:hint="eastAsia"/>
          <w:b/>
          <w:bCs/>
          <w:sz w:val="30"/>
          <w:szCs w:val="30"/>
        </w:rPr>
        <w:t>青春向党、礼敬百年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”、“学习贯彻</w:t>
      </w:r>
      <w:r w:rsidR="005A352C">
        <w:rPr>
          <w:rFonts w:ascii="方正楷体简体" w:eastAsia="方正楷体简体" w:hint="eastAsia"/>
          <w:b/>
          <w:bCs/>
          <w:sz w:val="30"/>
          <w:szCs w:val="30"/>
        </w:rPr>
        <w:t>二十大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精神”等主题教育实践活动及体现</w:t>
      </w:r>
      <w:r w:rsidRPr="004C7E24">
        <w:rPr>
          <w:rFonts w:ascii="方正楷体简体" w:eastAsia="方正楷体简体" w:hint="eastAsia"/>
          <w:b/>
          <w:bCs/>
          <w:color w:val="FF0000"/>
          <w:sz w:val="30"/>
          <w:szCs w:val="30"/>
        </w:rPr>
        <w:t>创新意识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的活动);</w:t>
      </w:r>
    </w:p>
    <w:p w14:paraId="2F17F78C" w14:textId="77777777" w:rsidR="007C6061" w:rsidRPr="004C7E24" w:rsidRDefault="00C97AD7">
      <w:pPr>
        <w:widowControl/>
        <w:jc w:val="left"/>
        <w:rPr>
          <w:rFonts w:ascii="方正楷体简体" w:eastAsia="方正楷体简体"/>
          <w:b/>
          <w:bCs/>
          <w:sz w:val="30"/>
          <w:szCs w:val="30"/>
        </w:rPr>
      </w:pPr>
      <w:r w:rsidRPr="004C7E24">
        <w:rPr>
          <w:rFonts w:ascii="方正楷体简体" w:eastAsia="方正楷体简体" w:hint="eastAsia"/>
          <w:b/>
          <w:bCs/>
          <w:sz w:val="30"/>
          <w:szCs w:val="30"/>
        </w:rPr>
        <w:t>4、支部获奖情况</w:t>
      </w:r>
      <w:r w:rsidRPr="004C7E24">
        <w:rPr>
          <w:rFonts w:ascii="方正楷体简体" w:eastAsia="方正楷体简体" w:hint="eastAsia"/>
          <w:b/>
          <w:bCs/>
          <w:color w:val="FF0000"/>
          <w:sz w:val="30"/>
          <w:szCs w:val="30"/>
        </w:rPr>
        <w:t>(文本+照片证明)</w:t>
      </w:r>
      <w:r w:rsidRPr="004C7E24">
        <w:rPr>
          <w:rFonts w:ascii="方正楷体简体" w:eastAsia="方正楷体简体" w:hint="eastAsia"/>
          <w:b/>
          <w:bCs/>
          <w:sz w:val="30"/>
          <w:szCs w:val="30"/>
        </w:rPr>
        <w:t>、支部入党情况统计、院校级学生干部工作情况;</w:t>
      </w:r>
    </w:p>
    <w:p w14:paraId="45808B5A" w14:textId="77777777" w:rsidR="00C97AD7" w:rsidRPr="004C7E24" w:rsidRDefault="00C97AD7">
      <w:pPr>
        <w:widowControl/>
        <w:jc w:val="left"/>
        <w:rPr>
          <w:rFonts w:ascii="方正楷体简体" w:eastAsia="方正楷体简体"/>
          <w:b/>
          <w:bCs/>
          <w:sz w:val="30"/>
          <w:szCs w:val="30"/>
        </w:rPr>
      </w:pPr>
      <w:r w:rsidRPr="004C7E24">
        <w:rPr>
          <w:rFonts w:ascii="方正楷体简体" w:eastAsia="方正楷体简体" w:hint="eastAsia"/>
          <w:b/>
          <w:bCs/>
          <w:sz w:val="30"/>
          <w:szCs w:val="30"/>
        </w:rPr>
        <w:t>5、前四项为申请材料基本项，其余可根据支部的情况进行相应材料增加。</w:t>
      </w:r>
    </w:p>
    <w:sectPr w:rsidR="00C97AD7" w:rsidRPr="004C7E24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C6B0E" w14:textId="77777777" w:rsidR="000359AD" w:rsidRDefault="000359AD" w:rsidP="005A352C">
      <w:r>
        <w:separator/>
      </w:r>
    </w:p>
  </w:endnote>
  <w:endnote w:type="continuationSeparator" w:id="0">
    <w:p w14:paraId="7E20DF38" w14:textId="77777777" w:rsidR="000359AD" w:rsidRDefault="000359AD" w:rsidP="005A3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黑体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大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楷体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47B0E" w14:textId="77777777" w:rsidR="000359AD" w:rsidRDefault="000359AD" w:rsidP="005A352C">
      <w:r>
        <w:separator/>
      </w:r>
    </w:p>
  </w:footnote>
  <w:footnote w:type="continuationSeparator" w:id="0">
    <w:p w14:paraId="642865CB" w14:textId="77777777" w:rsidR="000359AD" w:rsidRDefault="000359AD" w:rsidP="005A35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WxNDE2MTQwMzJU0lEKTi0uzszPAykwrAUAq59zKSwAAAA="/>
  </w:docVars>
  <w:rsids>
    <w:rsidRoot w:val="00172A27"/>
    <w:rsid w:val="000359AD"/>
    <w:rsid w:val="00172A27"/>
    <w:rsid w:val="004C7E24"/>
    <w:rsid w:val="005A352C"/>
    <w:rsid w:val="006048D4"/>
    <w:rsid w:val="007865E1"/>
    <w:rsid w:val="007C6061"/>
    <w:rsid w:val="00C97AD7"/>
    <w:rsid w:val="2A2E5805"/>
    <w:rsid w:val="345D3CBA"/>
    <w:rsid w:val="470867EB"/>
    <w:rsid w:val="6769182A"/>
    <w:rsid w:val="77DA1530"/>
    <w:rsid w:val="77F95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7589C3"/>
  <w15:chartTrackingRefBased/>
  <w15:docId w15:val="{A704CB65-EB1F-400B-B503-86C32D8D7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方正黑体简体" w:hAnsi="Calibri"/>
      <w:kern w:val="2"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5A35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5A352C"/>
    <w:rPr>
      <w:rFonts w:ascii="Calibri" w:eastAsia="方正黑体简体" w:hAnsi="Calibri"/>
      <w:kern w:val="2"/>
      <w:sz w:val="18"/>
      <w:szCs w:val="18"/>
    </w:rPr>
  </w:style>
  <w:style w:type="paragraph" w:styleId="a5">
    <w:name w:val="footer"/>
    <w:basedOn w:val="a"/>
    <w:link w:val="a6"/>
    <w:rsid w:val="005A35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5A352C"/>
    <w:rPr>
      <w:rFonts w:ascii="Calibri" w:eastAsia="方正黑体简体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>Kingsoft</Company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xinlei</dc:creator>
  <cp:keywords/>
  <cp:lastModifiedBy>Gabriel</cp:lastModifiedBy>
  <cp:revision>3</cp:revision>
  <dcterms:created xsi:type="dcterms:W3CDTF">2022-03-17T04:41:00Z</dcterms:created>
  <dcterms:modified xsi:type="dcterms:W3CDTF">2023-03-1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CAC00296C03841A992DFB8159F07742B</vt:lpwstr>
  </property>
</Properties>
</file>